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E9915" w14:textId="32FE220B" w:rsidR="00D63192" w:rsidRDefault="00D63192">
      <w:r w:rsidRPr="00023DE0"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1CE43D" wp14:editId="5A6CD7D0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5734050" cy="2628900"/>
                <wp:effectExtent l="0" t="0" r="19050" b="1905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hrough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2628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DC05AE" w14:textId="698482D4" w:rsidR="00A45F6E" w:rsidRDefault="00A45F6E" w:rsidP="008F130C">
                            <w:pPr>
                              <w:jc w:val="center"/>
                              <w:rPr>
                                <w:rFonts w:ascii="Candela Book" w:hAnsi="Candela Book" w:cs="Arial"/>
                                <w:b/>
                                <w:u w:val="single"/>
                              </w:rPr>
                            </w:pPr>
                            <w:r w:rsidRPr="00BD05B2">
                              <w:rPr>
                                <w:rFonts w:ascii="Candela Book" w:hAnsi="Candela Book" w:cs="Arial"/>
                                <w:b/>
                                <w:u w:val="single"/>
                              </w:rPr>
                              <w:t xml:space="preserve">Materials needed for </w:t>
                            </w:r>
                            <w:r>
                              <w:rPr>
                                <w:rFonts w:ascii="Candela Book" w:hAnsi="Candela Book" w:cs="Arial"/>
                                <w:b/>
                                <w:u w:val="single"/>
                              </w:rPr>
                              <w:t>Spanish</w:t>
                            </w:r>
                            <w:r w:rsidR="003C6CB6">
                              <w:rPr>
                                <w:rFonts w:ascii="Candela Book" w:hAnsi="Candela Book" w:cs="Arial"/>
                                <w:b/>
                                <w:u w:val="single"/>
                              </w:rPr>
                              <w:t xml:space="preserve"> class</w:t>
                            </w:r>
                          </w:p>
                          <w:p w14:paraId="1B9BF5EE" w14:textId="77777777" w:rsidR="008F130C" w:rsidRPr="00BD05B2" w:rsidRDefault="008F130C" w:rsidP="008F130C">
                            <w:pPr>
                              <w:jc w:val="center"/>
                              <w:rPr>
                                <w:rFonts w:ascii="Candela Book" w:hAnsi="Candela Book" w:cs="Arial"/>
                                <w:b/>
                                <w:u w:val="single"/>
                              </w:rPr>
                            </w:pPr>
                          </w:p>
                          <w:p w14:paraId="3F6E2CB8" w14:textId="2906DF4E" w:rsidR="008F130C" w:rsidRPr="003C6CB6" w:rsidRDefault="00B164F7" w:rsidP="00B164F7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 xml:space="preserve">One </w:t>
                            </w:r>
                            <w:r w:rsidR="008F130C"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 xml:space="preserve">Composition </w:t>
                            </w:r>
                            <w:r w:rsidR="008F130C" w:rsidRPr="003C6CB6"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Notebook</w:t>
                            </w:r>
                          </w:p>
                          <w:p w14:paraId="00B677F9" w14:textId="550499BC" w:rsidR="008F130C" w:rsidRPr="003C6CB6" w:rsidRDefault="008F130C" w:rsidP="008F130C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A box of</w:t>
                            </w:r>
                            <w:r w:rsidRPr="003C6CB6"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 xml:space="preserve"> pencils,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 xml:space="preserve"> eraser</w:t>
                            </w:r>
                            <w:r w:rsidR="00B164F7">
                              <w:rPr>
                                <w:rFonts w:ascii="Candela Book" w:hAnsi="Candela Book" w:cs="Arial"/>
                                <w:b/>
                                <w:noProof/>
                                <w:u w:val="single"/>
                              </w:rPr>
                              <w:t xml:space="preserve">, </w:t>
                            </w:r>
                            <w:r w:rsidR="00B164F7" w:rsidRPr="008F130C"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highlighter</w:t>
                            </w:r>
                            <w:r w:rsidR="00A046C5"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0B0A3A"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 xml:space="preserve">1 box of </w:t>
                            </w:r>
                            <w:bookmarkStart w:id="0" w:name="_GoBack"/>
                            <w:bookmarkEnd w:id="0"/>
                            <w:r w:rsidR="00A046C5"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color pencil.</w:t>
                            </w:r>
                          </w:p>
                          <w:p w14:paraId="732538DC" w14:textId="7E73296B" w:rsidR="008F130C" w:rsidRPr="003C6CB6" w:rsidRDefault="00B164F7" w:rsidP="008F130C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 xml:space="preserve">One </w:t>
                            </w:r>
                            <w:r w:rsidR="008F130C"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pocket folder</w:t>
                            </w:r>
                          </w:p>
                          <w:p w14:paraId="760352F8" w14:textId="77777777" w:rsidR="008F130C" w:rsidRPr="003C6CB6" w:rsidRDefault="008F130C" w:rsidP="008F130C">
                            <w:pPr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F130C"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O</w:t>
                            </w:r>
                            <w:r w:rsidRPr="003C6CB6">
                              <w:rPr>
                                <w:rFonts w:ascii="Arial" w:eastAsia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ptional</w:t>
                            </w:r>
                          </w:p>
                          <w:p w14:paraId="7892F3FE" w14:textId="5736F24B" w:rsidR="008F130C" w:rsidRDefault="008F130C" w:rsidP="008F130C">
                            <w:pP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 w:rsidRPr="003C6CB6"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One package of A4(100) sheets</w:t>
                            </w:r>
                          </w:p>
                          <w:p w14:paraId="38A759E0" w14:textId="77777777" w:rsidR="008F130C" w:rsidRPr="003C6CB6" w:rsidRDefault="008F130C" w:rsidP="008F130C">
                            <w:pP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F130C"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Astrobrights</w:t>
                            </w:r>
                            <w:proofErr w:type="spellEnd"/>
                            <w:r w:rsidRPr="008F130C"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® Color Paper</w:t>
                            </w:r>
                          </w:p>
                          <w:p w14:paraId="072FB0EF" w14:textId="3943322A" w:rsidR="008F130C" w:rsidRDefault="008F130C" w:rsidP="008F130C">
                            <w:pP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 w:rsidRPr="003C6CB6"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Tissue paper, Clorox wipe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B164F7"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hand sanitizer (pick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 xml:space="preserve"> one of them</w:t>
                            </w:r>
                            <w:r w:rsidR="00B164F7"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01CF791" w14:textId="02525091" w:rsidR="008F130C" w:rsidRPr="002F6965" w:rsidRDefault="008F130C" w:rsidP="008F130C">
                            <w:pPr>
                              <w:rPr>
                                <w:rFonts w:ascii="Arial" w:eastAsia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ndela Book" w:hAnsi="Candela Book" w:cs="Arial"/>
                                <w:b/>
                                <w:noProof/>
                                <w:u w:val="single"/>
                              </w:rPr>
                              <w:drawing>
                                <wp:inline distT="0" distB="0" distL="0" distR="0" wp14:anchorId="2AE98AD1" wp14:editId="17A54592">
                                  <wp:extent cx="942975" cy="838200"/>
                                  <wp:effectExtent l="0" t="0" r="9525" b="0"/>
                                  <wp:docPr id="8" name="th?u=http%3a%2f%2flauramarieforlife.files.wordpress.com%2f2014%2f02%2fa3aeb-dora.jpg&amp;ehk=LfLpof6HgtAF5ewFxkkSXA&amp;r=0&amp;pid=OfficeInsert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th?u=http%3a%2f%2flauramarieforlife.files.wordpress.com%2f2014%2f02%2fa3aeb-dora.jpg&amp;ehk=LfLpof6HgtAF5ewFxkkSXA&amp;r=0&amp;pid=OfficeInsert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43372" cy="83855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6BCA3E1" w14:textId="5BDFB091" w:rsidR="003C6CB6" w:rsidRDefault="003C6CB6" w:rsidP="008F130C">
                            <w:pPr>
                              <w:jc w:val="right"/>
                              <w:rPr>
                                <w:rFonts w:ascii="Candela Book" w:hAnsi="Candela Book" w:cs="Arial"/>
                              </w:rPr>
                            </w:pPr>
                          </w:p>
                          <w:p w14:paraId="75FE8779" w14:textId="5585D7E6" w:rsidR="008F130C" w:rsidRDefault="008F130C" w:rsidP="008F130C">
                            <w:pPr>
                              <w:rPr>
                                <w:rFonts w:ascii="Candela Book" w:hAnsi="Candela Book" w:cs="Arial"/>
                              </w:rPr>
                            </w:pPr>
                          </w:p>
                          <w:p w14:paraId="76261A92" w14:textId="1214B048" w:rsidR="008F130C" w:rsidRDefault="008F130C" w:rsidP="008F130C">
                            <w:pPr>
                              <w:rPr>
                                <w:rFonts w:ascii="Candela Book" w:hAnsi="Candela Book" w:cs="Arial"/>
                              </w:rPr>
                            </w:pPr>
                          </w:p>
                          <w:p w14:paraId="6C72C3A7" w14:textId="77777777" w:rsidR="008F130C" w:rsidRDefault="008F130C" w:rsidP="008F130C">
                            <w:pPr>
                              <w:rPr>
                                <w:rFonts w:ascii="Candela Book" w:hAnsi="Candela Book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1CE43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0;width:451.5pt;height:207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">
                <v:textbox>
                  <w:txbxContent>
                    <w:p w14:paraId="0CDC05AE" w14:textId="698482D4" w:rsidR="00A45F6E" w:rsidRDefault="00A45F6E" w:rsidP="008F130C">
                      <w:pPr>
                        <w:jc w:val="center"/>
                        <w:rPr>
                          <w:rFonts w:ascii="Candela Book" w:hAnsi="Candela Book" w:cs="Arial"/>
                          <w:b/>
                          <w:u w:val="single"/>
                        </w:rPr>
                      </w:pPr>
                      <w:r w:rsidRPr="00BD05B2">
                        <w:rPr>
                          <w:rFonts w:ascii="Candela Book" w:hAnsi="Candela Book" w:cs="Arial"/>
                          <w:b/>
                          <w:u w:val="single"/>
                        </w:rPr>
                        <w:t xml:space="preserve">Materials needed for </w:t>
                      </w:r>
                      <w:r>
                        <w:rPr>
                          <w:rFonts w:ascii="Candela Book" w:hAnsi="Candela Book" w:cs="Arial"/>
                          <w:b/>
                          <w:u w:val="single"/>
                        </w:rPr>
                        <w:t>Spanish</w:t>
                      </w:r>
                      <w:r w:rsidR="003C6CB6">
                        <w:rPr>
                          <w:rFonts w:ascii="Candela Book" w:hAnsi="Candela Book" w:cs="Arial"/>
                          <w:b/>
                          <w:u w:val="single"/>
                        </w:rPr>
                        <w:t xml:space="preserve"> class</w:t>
                      </w:r>
                    </w:p>
                    <w:p w14:paraId="1B9BF5EE" w14:textId="77777777" w:rsidR="008F130C" w:rsidRPr="00BD05B2" w:rsidRDefault="008F130C" w:rsidP="008F130C">
                      <w:pPr>
                        <w:jc w:val="center"/>
                        <w:rPr>
                          <w:rFonts w:ascii="Candela Book" w:hAnsi="Candela Book" w:cs="Arial"/>
                          <w:b/>
                          <w:u w:val="single"/>
                        </w:rPr>
                      </w:pPr>
                    </w:p>
                    <w:p w14:paraId="3F6E2CB8" w14:textId="2906DF4E" w:rsidR="008F130C" w:rsidRPr="003C6CB6" w:rsidRDefault="00B164F7" w:rsidP="00B164F7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 xml:space="preserve">One </w:t>
                      </w:r>
                      <w:r w:rsidR="008F130C"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 xml:space="preserve">Composition </w:t>
                      </w:r>
                      <w:r w:rsidR="008F130C" w:rsidRPr="003C6CB6"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>Notebook</w:t>
                      </w:r>
                    </w:p>
                    <w:p w14:paraId="00B677F9" w14:textId="550499BC" w:rsidR="008F130C" w:rsidRPr="003C6CB6" w:rsidRDefault="008F130C" w:rsidP="008F130C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>A box of</w:t>
                      </w:r>
                      <w:r w:rsidRPr="003C6CB6"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 xml:space="preserve"> pencils,</w:t>
                      </w:r>
                      <w:r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 xml:space="preserve"> eraser</w:t>
                      </w:r>
                      <w:r w:rsidR="00B164F7">
                        <w:rPr>
                          <w:rFonts w:ascii="Candela Book" w:hAnsi="Candela Book" w:cs="Arial"/>
                          <w:b/>
                          <w:noProof/>
                          <w:u w:val="single"/>
                        </w:rPr>
                        <w:t xml:space="preserve">, </w:t>
                      </w:r>
                      <w:r w:rsidR="00B164F7" w:rsidRPr="008F130C"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>highlighter</w:t>
                      </w:r>
                      <w:r w:rsidR="00A046C5"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 xml:space="preserve">, </w:t>
                      </w:r>
                      <w:r w:rsidR="000B0A3A"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 xml:space="preserve">1 box of </w:t>
                      </w:r>
                      <w:bookmarkStart w:id="1" w:name="_GoBack"/>
                      <w:bookmarkEnd w:id="1"/>
                      <w:r w:rsidR="00A046C5"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>color pencil.</w:t>
                      </w:r>
                    </w:p>
                    <w:p w14:paraId="732538DC" w14:textId="7E73296B" w:rsidR="008F130C" w:rsidRPr="003C6CB6" w:rsidRDefault="00B164F7" w:rsidP="008F130C">
                      <w:pPr>
                        <w:numPr>
                          <w:ilvl w:val="0"/>
                          <w:numId w:val="2"/>
                        </w:numPr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 xml:space="preserve">One </w:t>
                      </w:r>
                      <w:r w:rsidR="008F130C"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>pocket folder</w:t>
                      </w:r>
                    </w:p>
                    <w:p w14:paraId="760352F8" w14:textId="77777777" w:rsidR="008F130C" w:rsidRPr="003C6CB6" w:rsidRDefault="008F130C" w:rsidP="008F130C">
                      <w:pPr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</w:pPr>
                      <w:r w:rsidRPr="008F130C"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>O</w:t>
                      </w:r>
                      <w:r w:rsidRPr="003C6CB6">
                        <w:rPr>
                          <w:rFonts w:ascii="Arial" w:eastAsia="Arial" w:hAnsi="Arial" w:cs="Arial"/>
                          <w:b/>
                          <w:bCs/>
                          <w:sz w:val="20"/>
                          <w:szCs w:val="20"/>
                        </w:rPr>
                        <w:t>ptional</w:t>
                      </w:r>
                    </w:p>
                    <w:p w14:paraId="7892F3FE" w14:textId="5736F24B" w:rsidR="008F130C" w:rsidRDefault="008F130C" w:rsidP="008F130C">
                      <w:pPr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 w:rsidRPr="003C6CB6"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>One package of A4(100) sheets</w:t>
                      </w:r>
                    </w:p>
                    <w:p w14:paraId="38A759E0" w14:textId="77777777" w:rsidR="008F130C" w:rsidRPr="003C6CB6" w:rsidRDefault="008F130C" w:rsidP="008F130C">
                      <w:pPr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proofErr w:type="spellStart"/>
                      <w:r w:rsidRPr="008F130C"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>Astrobrights</w:t>
                      </w:r>
                      <w:proofErr w:type="spellEnd"/>
                      <w:r w:rsidRPr="008F130C"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>® Color Paper</w:t>
                      </w:r>
                    </w:p>
                    <w:p w14:paraId="072FB0EF" w14:textId="3943322A" w:rsidR="008F130C" w:rsidRDefault="008F130C" w:rsidP="008F130C">
                      <w:pPr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 w:rsidRPr="003C6CB6"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>Tissue paper, Clorox wipe</w:t>
                      </w:r>
                      <w:r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 xml:space="preserve">, </w:t>
                      </w:r>
                      <w:r w:rsidR="00B164F7"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>hand sanitizer (pick</w:t>
                      </w:r>
                      <w:r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 xml:space="preserve"> one of them</w:t>
                      </w:r>
                      <w:r w:rsidR="00B164F7"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  <w:t>.</w:t>
                      </w:r>
                    </w:p>
                    <w:p w14:paraId="501CF791" w14:textId="02525091" w:rsidR="008F130C" w:rsidRPr="002F6965" w:rsidRDefault="008F130C" w:rsidP="008F130C">
                      <w:pPr>
                        <w:rPr>
                          <w:rFonts w:ascii="Arial" w:eastAsia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Candela Book" w:hAnsi="Candela Book" w:cs="Arial"/>
                          <w:b/>
                          <w:noProof/>
                          <w:u w:val="single"/>
                        </w:rPr>
                        <w:drawing>
                          <wp:inline distT="0" distB="0" distL="0" distR="0" wp14:anchorId="2AE98AD1" wp14:editId="17A54592">
                            <wp:extent cx="942975" cy="838200"/>
                            <wp:effectExtent l="0" t="0" r="9525" b="0"/>
                            <wp:docPr id="8" name="th?u=http%3a%2f%2flauramarieforlife.files.wordpress.com%2f2014%2f02%2fa3aeb-dora.jpg&amp;ehk=LfLpof6HgtAF5ewFxkkSXA&amp;r=0&amp;pid=OfficeInsert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th?u=http%3a%2f%2flauramarieforlife.files.wordpress.com%2f2014%2f02%2fa3aeb-dora.jpg&amp;ehk=LfLpof6HgtAF5ewFxkkSXA&amp;r=0&amp;pid=OfficeInsert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43372" cy="83855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6BCA3E1" w14:textId="5BDFB091" w:rsidR="003C6CB6" w:rsidRDefault="003C6CB6" w:rsidP="008F130C">
                      <w:pPr>
                        <w:jc w:val="right"/>
                        <w:rPr>
                          <w:rFonts w:ascii="Candela Book" w:hAnsi="Candela Book" w:cs="Arial"/>
                        </w:rPr>
                      </w:pPr>
                    </w:p>
                    <w:p w14:paraId="75FE8779" w14:textId="5585D7E6" w:rsidR="008F130C" w:rsidRDefault="008F130C" w:rsidP="008F130C">
                      <w:pPr>
                        <w:rPr>
                          <w:rFonts w:ascii="Candela Book" w:hAnsi="Candela Book" w:cs="Arial"/>
                        </w:rPr>
                      </w:pPr>
                    </w:p>
                    <w:p w14:paraId="76261A92" w14:textId="1214B048" w:rsidR="008F130C" w:rsidRDefault="008F130C" w:rsidP="008F130C">
                      <w:pPr>
                        <w:rPr>
                          <w:rFonts w:ascii="Candela Book" w:hAnsi="Candela Book" w:cs="Arial"/>
                        </w:rPr>
                      </w:pPr>
                    </w:p>
                    <w:p w14:paraId="6C72C3A7" w14:textId="77777777" w:rsidR="008F130C" w:rsidRDefault="008F130C" w:rsidP="008F130C">
                      <w:pPr>
                        <w:rPr>
                          <w:rFonts w:ascii="Candela Book" w:hAnsi="Candela Book" w:cs="Arial"/>
                        </w:rPr>
                      </w:pPr>
                    </w:p>
                  </w:txbxContent>
                </v:textbox>
                <w10:wrap type="through" anchorx="margin" anchory="margin"/>
              </v:shape>
            </w:pict>
          </mc:Fallback>
        </mc:AlternateContent>
      </w:r>
    </w:p>
    <w:sectPr w:rsidR="00D63192" w:rsidSect="00D63192">
      <w:pgSz w:w="12240" w:h="15840"/>
      <w:pgMar w:top="990" w:right="1440" w:bottom="1440" w:left="1440" w:header="720" w:footer="864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ela Book">
    <w:altName w:val="Calibri"/>
    <w:panose1 w:val="00000000000000000000"/>
    <w:charset w:val="00"/>
    <w:family w:val="modern"/>
    <w:notTrueType/>
    <w:pitch w:val="variable"/>
    <w:sig w:usb0="8000002F" w:usb1="5000004A" w:usb2="00000000" w:usb3="00000000" w:csb0="000001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5D43C8"/>
    <w:multiLevelType w:val="hybridMultilevel"/>
    <w:tmpl w:val="297E3084"/>
    <w:lvl w:ilvl="0" w:tplc="97725E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8EA85680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EC18D4D0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B32C28F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8760038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BB8EE3C0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F2AC6CD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C3CC0C38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16204990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49EA5BBC"/>
    <w:multiLevelType w:val="hybridMultilevel"/>
    <w:tmpl w:val="191CA3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evenAndOddHeaders/>
  <w:drawingGridHorizontalSpacing w:val="120"/>
  <w:drawingGridVerticalSpacing w:val="163"/>
  <w:displayHorizontalDrawingGridEvery w:val="0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MDUyNjCyMDMxtrRQ0lEKTi0uzszPAykwqgUA69gNFCwAAAA="/>
  </w:docVars>
  <w:rsids>
    <w:rsidRoot w:val="00A45F6E"/>
    <w:rsid w:val="000B0A3A"/>
    <w:rsid w:val="003C6CB6"/>
    <w:rsid w:val="004607A3"/>
    <w:rsid w:val="00566EBB"/>
    <w:rsid w:val="00615237"/>
    <w:rsid w:val="007078AE"/>
    <w:rsid w:val="008F130C"/>
    <w:rsid w:val="00A046C5"/>
    <w:rsid w:val="00A24CCE"/>
    <w:rsid w:val="00A45F6E"/>
    <w:rsid w:val="00AD2E1F"/>
    <w:rsid w:val="00B164F7"/>
    <w:rsid w:val="00BB7865"/>
    <w:rsid w:val="00C40742"/>
    <w:rsid w:val="00D63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1AEC8"/>
  <w15:chartTrackingRefBased/>
  <w15:docId w15:val="{0C66AB27-D9A7-4B1B-904F-034494167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45F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6CB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43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9572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338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76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singledropintheocean.com/2014/02/12/february-challenge-day-12-bag-contents/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gloria Claudio</cp:lastModifiedBy>
  <cp:revision>4</cp:revision>
  <cp:lastPrinted>2019-08-29T04:36:00Z</cp:lastPrinted>
  <dcterms:created xsi:type="dcterms:W3CDTF">2019-08-29T04:39:00Z</dcterms:created>
  <dcterms:modified xsi:type="dcterms:W3CDTF">2019-08-29T04:39:00Z</dcterms:modified>
</cp:coreProperties>
</file>